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Monday, May 14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853900" w:rsidRDefault="00853900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 xml:space="preserve">Microsoft Offices - </w:t>
      </w:r>
      <w:r w:rsidRPr="00853900">
        <w:rPr>
          <w:rFonts w:cs="Arial"/>
          <w:sz w:val="38"/>
          <w:szCs w:val="38"/>
          <w:shd w:val="clear" w:color="auto" w:fill="FFFFFF"/>
        </w:rPr>
        <w:t xml:space="preserve">5 Wayside Rd, Burlington, MA </w:t>
      </w:r>
    </w:p>
    <w:p w:rsidR="00561A91" w:rsidRPr="00CC12C2" w:rsidRDefault="00853900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853900">
        <w:rPr>
          <w:rFonts w:cs="Arial"/>
          <w:sz w:val="38"/>
          <w:szCs w:val="38"/>
          <w:shd w:val="clear" w:color="auto" w:fill="FFFFFF"/>
        </w:rPr>
        <w:t xml:space="preserve">1st Floor - </w:t>
      </w:r>
      <w:r w:rsidR="00FD6CFF">
        <w:rPr>
          <w:rFonts w:cs="Arial"/>
          <w:sz w:val="38"/>
          <w:szCs w:val="38"/>
          <w:shd w:val="clear" w:color="auto" w:fill="FFFFFF"/>
        </w:rPr>
        <w:t>Washington/Jefferson</w:t>
      </w:r>
    </w:p>
    <w:p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AD0E68">
        <w:rPr>
          <w:rFonts w:cstheme="minorHAnsi"/>
          <w:sz w:val="28"/>
          <w:szCs w:val="28"/>
        </w:rPr>
        <w:t>MSEVENT</w:t>
      </w:r>
      <w:r w:rsidR="002A0C0E" w:rsidRPr="00F35947">
        <w:rPr>
          <w:rFonts w:cstheme="minorHAnsi"/>
          <w:sz w:val="28"/>
          <w:szCs w:val="28"/>
        </w:rPr>
        <w:t>359YQ</w:t>
      </w:r>
    </w:p>
    <w:p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15 – 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Network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2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2"/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14D50" w:rsidRPr="00380FB4" w:rsidRDefault="001C7142" w:rsidP="00E14D50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380FB4" w:rsidRPr="00380FB4">
        <w:rPr>
          <w:b/>
        </w:rPr>
        <w:fldChar w:fldCharType="begin"/>
      </w:r>
      <w:r w:rsidR="00380FB4" w:rsidRPr="00380FB4">
        <w:rPr>
          <w:b/>
        </w:rPr>
        <w:instrText xml:space="preserve"> HYPERLINK "https://tinyurl.com/514MA18" </w:instrText>
      </w:r>
      <w:r w:rsidR="00380FB4" w:rsidRPr="00380FB4">
        <w:rPr>
          <w:b/>
        </w:rPr>
        <w:fldChar w:fldCharType="separate"/>
      </w:r>
      <w:r w:rsidR="00380FB4" w:rsidRPr="00380FB4">
        <w:rPr>
          <w:rStyle w:val="Hyperlink"/>
        </w:rPr>
        <w:t>https://tinyurl.com/514MA18</w:t>
      </w:r>
      <w:r w:rsidR="00380FB4" w:rsidRPr="00380FB4">
        <w:rPr>
          <w:b/>
        </w:rPr>
        <w:fldChar w:fldCharType="end"/>
      </w:r>
    </w:p>
    <w:bookmarkEnd w:id="3"/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4" w:name="_Hlk514047721"/>
      <w:bookmarkStart w:id="5" w:name="_GoBack"/>
      <w:r w:rsidRPr="00F31B77">
        <w:rPr>
          <w:sz w:val="38"/>
          <w:szCs w:val="38"/>
        </w:rPr>
        <w:lastRenderedPageBreak/>
        <w:t xml:space="preserve">Data &amp; Cloud Skill Up and Exam Ready Workshop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-  </w:t>
      </w:r>
      <w:r w:rsidR="00CC12C2">
        <w:rPr>
          <w:sz w:val="38"/>
          <w:szCs w:val="38"/>
        </w:rPr>
        <w:t>Tuesday, May 15, 2018</w:t>
      </w:r>
    </w:p>
    <w:p w:rsidR="00853900" w:rsidRDefault="00853900" w:rsidP="0085390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 xml:space="preserve">Microsoft Offices - </w:t>
      </w:r>
      <w:r w:rsidRPr="00853900">
        <w:rPr>
          <w:rFonts w:cs="Arial"/>
          <w:sz w:val="38"/>
          <w:szCs w:val="38"/>
          <w:shd w:val="clear" w:color="auto" w:fill="FFFFFF"/>
        </w:rPr>
        <w:t xml:space="preserve">5 Wayside Rd, Burlington, MA </w:t>
      </w:r>
    </w:p>
    <w:p w:rsidR="00853900" w:rsidRPr="00CC12C2" w:rsidRDefault="00853900" w:rsidP="0085390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853900">
        <w:rPr>
          <w:rFonts w:cs="Arial"/>
          <w:sz w:val="38"/>
          <w:szCs w:val="38"/>
          <w:shd w:val="clear" w:color="auto" w:fill="FFFFFF"/>
        </w:rPr>
        <w:t xml:space="preserve">1st Floor </w:t>
      </w:r>
      <w:r w:rsidR="00380FB4">
        <w:rPr>
          <w:rFonts w:cs="Arial"/>
          <w:sz w:val="38"/>
          <w:szCs w:val="38"/>
          <w:shd w:val="clear" w:color="auto" w:fill="FFFFFF"/>
        </w:rPr>
        <w:t>–</w:t>
      </w:r>
      <w:r w:rsidR="00FD6CFF">
        <w:rPr>
          <w:rFonts w:cs="Arial"/>
          <w:sz w:val="38"/>
          <w:szCs w:val="38"/>
          <w:shd w:val="clear" w:color="auto" w:fill="FFFFFF"/>
        </w:rPr>
        <w:t xml:space="preserve"> Washington/Jefferson</w:t>
      </w:r>
    </w:p>
    <w:p w:rsidR="00877158" w:rsidRPr="00F35947" w:rsidRDefault="00877158" w:rsidP="00877158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380FB4" w:rsidRPr="00F35947">
        <w:rPr>
          <w:sz w:val="28"/>
          <w:szCs w:val="28"/>
        </w:rPr>
        <w:t xml:space="preserve"> browser; Code:</w:t>
      </w:r>
      <w:r w:rsidRPr="00F35947">
        <w:rPr>
          <w:sz w:val="28"/>
          <w:szCs w:val="28"/>
        </w:rPr>
        <w:t xml:space="preserve"> </w:t>
      </w:r>
      <w:r w:rsidR="00AD0E68">
        <w:rPr>
          <w:rFonts w:cstheme="minorHAnsi"/>
          <w:sz w:val="28"/>
          <w:szCs w:val="28"/>
        </w:rPr>
        <w:t>MSEVENT</w:t>
      </w:r>
      <w:r w:rsidR="002A0C0E" w:rsidRPr="00F35947">
        <w:rPr>
          <w:rFonts w:cstheme="minorHAnsi"/>
          <w:sz w:val="28"/>
          <w:szCs w:val="28"/>
        </w:rPr>
        <w:t>359YQ</w:t>
      </w:r>
    </w:p>
    <w:bookmarkEnd w:id="4"/>
    <w:bookmarkEnd w:id="5"/>
    <w:p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00 – 10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15 – 10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30 – 1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:00 – 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2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:00 – 3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15 – 3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F35947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30 – 4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, Others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15 – 4: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, Others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-5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</w:t>
            </w: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380FB4" w:rsidRPr="00380FB4" w:rsidRDefault="00FF30B8" w:rsidP="00380FB4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="00380FB4" w:rsidRPr="00380FB4">
          <w:rPr>
            <w:rStyle w:val="Hyperlink"/>
          </w:rPr>
          <w:t>https://tinyurl.com/514MA18</w:t>
        </w:r>
      </w:hyperlink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690D" w:rsidRDefault="00D6690D" w:rsidP="006941C2">
      <w:pPr>
        <w:spacing w:after="0" w:line="240" w:lineRule="auto"/>
      </w:pPr>
      <w:r>
        <w:separator/>
      </w:r>
    </w:p>
  </w:endnote>
  <w:endnote w:type="continuationSeparator" w:id="0">
    <w:p w:rsidR="00D6690D" w:rsidRDefault="00D6690D" w:rsidP="006941C2">
      <w:pPr>
        <w:spacing w:after="0" w:line="240" w:lineRule="auto"/>
      </w:pPr>
      <w:r>
        <w:continuationSeparator/>
      </w:r>
    </w:p>
  </w:endnote>
  <w:endnote w:type="continuationNotice" w:id="1">
    <w:p w:rsidR="00D6690D" w:rsidRDefault="00D669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690D" w:rsidRDefault="00D6690D" w:rsidP="006941C2">
      <w:pPr>
        <w:spacing w:after="0" w:line="240" w:lineRule="auto"/>
      </w:pPr>
      <w:r>
        <w:separator/>
      </w:r>
    </w:p>
  </w:footnote>
  <w:footnote w:type="continuationSeparator" w:id="0">
    <w:p w:rsidR="00D6690D" w:rsidRDefault="00D6690D" w:rsidP="006941C2">
      <w:pPr>
        <w:spacing w:after="0" w:line="240" w:lineRule="auto"/>
      </w:pPr>
      <w:r>
        <w:continuationSeparator/>
      </w:r>
    </w:p>
  </w:footnote>
  <w:footnote w:type="continuationNotice" w:id="1">
    <w:p w:rsidR="00D6690D" w:rsidRDefault="00D669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B09B1"/>
    <w:rsid w:val="000B52CC"/>
    <w:rsid w:val="000C26E0"/>
    <w:rsid w:val="000D2BC1"/>
    <w:rsid w:val="000E45BD"/>
    <w:rsid w:val="00100C11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4E8F"/>
    <w:rsid w:val="002A61AE"/>
    <w:rsid w:val="002B194C"/>
    <w:rsid w:val="002C33C1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231FB"/>
    <w:rsid w:val="0063035F"/>
    <w:rsid w:val="00636677"/>
    <w:rsid w:val="00640B59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7F33C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inyurl.com/514MA18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3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6</cp:revision>
  <cp:lastPrinted>2018-05-14T11:55:00Z</cp:lastPrinted>
  <dcterms:created xsi:type="dcterms:W3CDTF">2018-05-11T19:59:00Z</dcterms:created>
  <dcterms:modified xsi:type="dcterms:W3CDTF">2018-05-1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